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C1B2A" w14:textId="77777777" w:rsidR="007D0102" w:rsidRDefault="003F1EB6">
      <w:pPr>
        <w:pStyle w:val="Title"/>
      </w:pPr>
      <w:r>
        <w:t>Probability Theory, Ph.D. Qualifying, Fall 2019</w:t>
      </w:r>
    </w:p>
    <w:p w14:paraId="7DF587B0" w14:textId="77777777" w:rsidR="007D0102" w:rsidRDefault="003F1EB6">
      <w:pPr>
        <w:pStyle w:val="Heading2"/>
      </w:pPr>
      <w:bookmarkStart w:id="0" w:name="Xe0f1d89f128334fb53917550afcc4613e6dc844"/>
      <w:bookmarkStart w:id="1" w:name="main-content"/>
      <w:bookmarkStart w:id="2" w:name="instructions"/>
      <w:r>
        <w:t>Instructions</w:t>
      </w:r>
    </w:p>
    <w:p w14:paraId="4F637076" w14:textId="77777777" w:rsidR="007D0102" w:rsidRDefault="003F1EB6">
      <w:pPr>
        <w:pStyle w:val="FirstParagraph"/>
      </w:pPr>
      <w:r>
        <w:t>Completely solve any five problems.</w:t>
      </w:r>
    </w:p>
    <w:p w14:paraId="34DE2CB8" w14:textId="77777777" w:rsidR="007D0102" w:rsidRDefault="003F1EB6">
      <w:pPr>
        <w:pStyle w:val="Heading2"/>
      </w:pPr>
      <w:bookmarkStart w:id="3" w:name="problems"/>
      <w:bookmarkEnd w:id="2"/>
      <w:r>
        <w:t>Problems</w:t>
      </w:r>
    </w:p>
    <w:p w14:paraId="4A665E1E" w14:textId="77777777" w:rsidR="007D0102" w:rsidRDefault="007D0102">
      <w:pPr>
        <w:pStyle w:val="Compact"/>
        <w:numPr>
          <w:ilvl w:val="0"/>
          <w:numId w:val="2"/>
        </w:numPr>
      </w:pPr>
    </w:p>
    <w:p w14:paraId="5435857B" w14:textId="77777777" w:rsidR="007D0102" w:rsidRDefault="003F1EB6">
      <w:pPr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andom variables with the same exponential density</w:t>
      </w:r>
    </w:p>
    <w:p w14:paraId="244E9EB2" w14:textId="77777777" w:rsidR="007D0102" w:rsidRDefault="003F1EB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72AD26D" w14:textId="77777777" w:rsidR="007D0102" w:rsidRDefault="003F1EB6">
      <w:pPr>
        <w:numPr>
          <w:ilvl w:val="1"/>
          <w:numId w:val="1"/>
        </w:numPr>
      </w:pPr>
      <w:r>
        <w:t xml:space="preserve">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40D78F8A" w14:textId="77777777" w:rsidR="007D0102" w:rsidRDefault="003F1EB6">
      <w:pPr>
        <w:numPr>
          <w:ilvl w:val="1"/>
          <w:numId w:val="3"/>
        </w:numPr>
      </w:pPr>
      <w:r>
        <w:t xml:space="preserve">Show that the mean </w:t>
      </w:r>
      <m:oMath>
        <m:r>
          <w:rPr>
            <w:rFonts w:ascii="Cambria Math" w:hAnsi="Cambria Math"/>
          </w:rPr>
          <m:t>μ</m:t>
        </m:r>
      </m:oMath>
      <w:r>
        <w:t xml:space="preserve"> of a random variable </w:t>
      </w:r>
      <m:oMath>
        <m:r>
          <w:rPr>
            <w:rFonts w:ascii="Cambria Math" w:hAnsi="Cambria Math"/>
          </w:rPr>
          <m:t>X</m:t>
        </m:r>
      </m:oMath>
      <w:r>
        <w:t xml:space="preserve"> has the property</w:t>
      </w:r>
    </w:p>
    <w:p w14:paraId="28AA895C" w14:textId="77777777" w:rsidR="007D010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1645B4D" w14:textId="77777777" w:rsidR="007D0102" w:rsidRDefault="003F1EB6">
      <w:pPr>
        <w:numPr>
          <w:ilvl w:val="0"/>
          <w:numId w:val="2"/>
        </w:numPr>
      </w:pPr>
      <w:r>
        <w:t xml:space="preserve">Prove for nondegenerate i.i.d. r.v.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nor/>
          </m:rPr>
          <m:t xml:space="preserve"> converges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20F5A62" w14:textId="77777777" w:rsidR="007D0102" w:rsidRDefault="003F1EB6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andom variables.</w:t>
      </w:r>
    </w:p>
    <w:p w14:paraId="520B5165" w14:textId="77777777" w:rsidR="007D0102" w:rsidRDefault="003F1EB6">
      <w:pPr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,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var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.s.</w:t>
      </w:r>
    </w:p>
    <w:p w14:paraId="173E69D5" w14:textId="77777777" w:rsidR="007D0102" w:rsidRDefault="003F1EB6">
      <w:pPr>
        <w:numPr>
          <w:ilvl w:val="1"/>
          <w:numId w:val="4"/>
        </w:numPr>
      </w:pPr>
      <w:r>
        <w:t xml:space="preserve">State (without proof) Levy's inequality and use it to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.s. if and only if it converges in probability.</w:t>
      </w:r>
    </w:p>
    <w:p w14:paraId="506ED78F" w14:textId="77777777" w:rsidR="007D0102" w:rsidRDefault="003F1EB6">
      <w:pPr>
        <w:numPr>
          <w:ilvl w:val="0"/>
          <w:numId w:val="2"/>
        </w:numPr>
      </w:pPr>
      <w:r>
        <w:t xml:space="preserve">Suppos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independent identically distributed random variable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47507838" w14:textId="77777777" w:rsidR="007D0102" w:rsidRDefault="003F1EB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as 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α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520CC11" w14:textId="77777777" w:rsidR="007D0102" w:rsidRDefault="003F1EB6">
      <w:pPr>
        <w:numPr>
          <w:ilvl w:val="0"/>
          <w:numId w:val="1"/>
        </w:numPr>
      </w:pPr>
      <w:r>
        <w:t xml:space="preserve">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06418C35" w14:textId="77777777" w:rsidR="007D0102" w:rsidRDefault="003F1EB6">
      <w:pPr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random variables, the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>
        <w:t xml:space="preserve"> converges a.s. if either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symmetric or (ii)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BAC939D" w14:textId="77777777" w:rsidR="007D0102" w:rsidRDefault="003F1EB6">
      <w:pPr>
        <w:numPr>
          <w:ilvl w:val="0"/>
          <w:numId w:val="2"/>
        </w:numPr>
      </w:pPr>
      <w:r>
        <w:t xml:space="preserve">Prove for iid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</w:t>
      </w:r>
    </w:p>
    <w:p w14:paraId="46A7B704" w14:textId="77777777" w:rsidR="007D0102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.s.</m:t>
          </m:r>
        </m:oMath>
      </m:oMathPara>
    </w:p>
    <w:p w14:paraId="2B24EB26" w14:textId="77777777" w:rsidR="007D0102" w:rsidRDefault="003F1EB6">
      <w:pPr>
        <w:numPr>
          <w:ilvl w:val="0"/>
          <w:numId w:val="1"/>
        </w:numPr>
      </w:pPr>
      <w:r>
        <w:t xml:space="preserve">for some sequence of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425DCA5A" w14:textId="77777777" w:rsidR="007D0102" w:rsidRDefault="007D0102">
      <w:pPr>
        <w:pStyle w:val="Compact"/>
        <w:numPr>
          <w:ilvl w:val="0"/>
          <w:numId w:val="2"/>
        </w:numPr>
      </w:pPr>
    </w:p>
    <w:p w14:paraId="2328A55B" w14:textId="77777777" w:rsidR="007D0102" w:rsidRDefault="003F1EB6">
      <w:pPr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martingale and </w:t>
      </w:r>
      <m:oMath>
        <m:r>
          <w:rPr>
            <w:rFonts w:ascii="Cambria Math" w:hAnsi="Cambria Math"/>
          </w:rPr>
          <m:t>ϕ</m:t>
        </m:r>
      </m:oMath>
      <w:r>
        <w:t xml:space="preserve"> a convex function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-submartingale.</w:t>
      </w:r>
    </w:p>
    <w:p w14:paraId="695C528C" w14:textId="77777777" w:rsidR="007D0102" w:rsidRDefault="003F1EB6">
      <w:pPr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a submartingale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if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  <m:r>
          <m:rPr>
            <m:sty m:val="p"/>
          </m:rPr>
          <w:rPr>
            <w:rFonts w:ascii="Cambria Math" w:hAnsi="Cambria Math"/>
          </w:rPr>
          <m:t>)&lt;∞</m:t>
        </m:r>
      </m:oMath>
      <w:r>
        <w:t>.</w:t>
      </w:r>
      <w:bookmarkEnd w:id="0"/>
      <w:bookmarkEnd w:id="1"/>
      <w:bookmarkEnd w:id="3"/>
    </w:p>
    <w:sectPr w:rsidR="007D01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9A00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73295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658421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23515706">
    <w:abstractNumId w:val="0"/>
  </w:num>
  <w:num w:numId="2" w16cid:durableId="18692933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821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9038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3807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0102"/>
    <w:rsid w:val="00334955"/>
    <w:rsid w:val="003F1EB6"/>
    <w:rsid w:val="00506EAE"/>
    <w:rsid w:val="00605802"/>
    <w:rsid w:val="00740039"/>
    <w:rsid w:val="007D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E7FCA"/>
  <w15:docId w15:val="{0F72379E-F067-4F87-AE1E-52E3DF323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332</Characters>
  <Application>Microsoft Office Word</Application>
  <DocSecurity>0</DocSecurity>
  <Lines>36</Lines>
  <Paragraphs>28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Fall 2019</dc:title>
  <dc:creator>Paul Pollack</dc:creator>
  <cp:keywords/>
  <cp:lastModifiedBy>Paul Pollack</cp:lastModifiedBy>
  <cp:revision>3</cp:revision>
  <dcterms:created xsi:type="dcterms:W3CDTF">2026-03-28T16:28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